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6B24BF" w14:textId="59CFB5C8" w:rsidR="00FA6242" w:rsidRPr="007A73EC" w:rsidRDefault="00FA6242" w:rsidP="00356817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DFABE8" w:rsidR="00FA6242" w:rsidRPr="00827F6C" w:rsidRDefault="00FA6242" w:rsidP="00827F6C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A73EC" w:rsidRDefault="00FB129A" w:rsidP="00FB12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</w:t>
            </w:r>
            <w:r w:rsidR="00C44F4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 a</w:t>
            </w: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2108D91" w14:textId="77777777" w:rsidR="005659FD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</w:r>
    </w:p>
    <w:p w14:paraId="623EB871" w14:textId="77777777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2520"/>
        <w:gridCol w:w="2430"/>
        <w:gridCol w:w="2430"/>
        <w:gridCol w:w="2520"/>
      </w:tblGrid>
      <w:tr w:rsidR="00E837E6" w14:paraId="110D4ABB" w14:textId="77777777" w:rsidTr="00BA4F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vAlign w:val="center"/>
          </w:tcPr>
          <w:p w14:paraId="6A6FEAA4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430" w:type="dxa"/>
            <w:vAlign w:val="center"/>
          </w:tcPr>
          <w:p w14:paraId="538EA7F7" w14:textId="514018B8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30" w:type="dxa"/>
            <w:vAlign w:val="center"/>
          </w:tcPr>
          <w:p w14:paraId="22CE9010" w14:textId="48FAE22C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20" w:type="dxa"/>
            <w:vAlign w:val="center"/>
          </w:tcPr>
          <w:p w14:paraId="69798DC7" w14:textId="3ECE7AE7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14:paraId="7706F989" w14:textId="77777777" w:rsidTr="00BA4F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  <w:vAlign w:val="center"/>
          </w:tcPr>
          <w:p w14:paraId="45F8ACCB" w14:textId="20E99C1E" w:rsidR="00E837E6" w:rsidRPr="008C0FBD" w:rsidRDefault="00BD5E2A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  <w:r>
              <w:rPr>
                <w:rFonts w:asciiTheme="minorBidi" w:hAnsiTheme="minorBidi"/>
                <w:color w:val="264A60"/>
                <w:lang w:val="en-GB"/>
              </w:rPr>
              <w:t xml:space="preserve">Stomach ache </w:t>
            </w:r>
            <w:r w:rsidR="00E837E6" w:rsidRPr="008C0FBD">
              <w:rPr>
                <w:rFonts w:asciiTheme="minorBidi" w:hAnsiTheme="minorBidi"/>
                <w:color w:val="264A60"/>
                <w:lang w:val="en-GB"/>
              </w:rPr>
              <w:t>history</w:t>
            </w:r>
          </w:p>
        </w:tc>
        <w:tc>
          <w:tcPr>
            <w:tcW w:w="2430" w:type="dxa"/>
            <w:vAlign w:val="center"/>
          </w:tcPr>
          <w:p w14:paraId="355943AF" w14:textId="77777777" w:rsidR="00E837E6" w:rsidRPr="00E3328B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lang w:val="en-GB"/>
              </w:rPr>
              <w:t>0.0465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</w:t>
            </w:r>
            <w:r w:rsidRPr="007A6033">
              <w:rPr>
                <w:rFonts w:asciiTheme="minorBidi" w:hAnsiTheme="minorBidi"/>
                <w:lang w:val="en-GB"/>
              </w:rPr>
              <w:t>±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0.2504</w:t>
            </w:r>
          </w:p>
          <w:p w14:paraId="40EA0DF3" w14:textId="08AFEB8E" w:rsidR="00E837E6" w:rsidRPr="00E3328B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>t = 0.354</w:t>
            </w:r>
            <w:r w:rsidR="00E837E6" w:rsidRPr="00E3328B">
              <w:rPr>
                <w:rFonts w:asciiTheme="minorBidi" w:hAnsiTheme="minorBidi"/>
                <w:sz w:val="18"/>
                <w:szCs w:val="18"/>
                <w:lang w:val="en-GB"/>
              </w:rPr>
              <w:t>, p-value = 0.7242</w:t>
            </w:r>
          </w:p>
        </w:tc>
        <w:tc>
          <w:tcPr>
            <w:tcW w:w="2430" w:type="dxa"/>
            <w:vAlign w:val="center"/>
          </w:tcPr>
          <w:p w14:paraId="5B79D699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8C0FBD">
              <w:rPr>
                <w:rFonts w:asciiTheme="minorBidi" w:hAnsiTheme="minorBidi"/>
                <w:lang w:val="en-GB"/>
              </w:rPr>
              <w:t xml:space="preserve">0.3981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1941</w:t>
            </w:r>
          </w:p>
          <w:p w14:paraId="6E25FBC4" w14:textId="41DC2E4D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8C0FBD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05, p-value = 0.0016</w:t>
            </w:r>
          </w:p>
        </w:tc>
        <w:tc>
          <w:tcPr>
            <w:tcW w:w="2520" w:type="dxa"/>
            <w:vAlign w:val="center"/>
          </w:tcPr>
          <w:p w14:paraId="79F1BCB3" w14:textId="6C4D9FAF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lang w:val="en-GB"/>
              </w:rPr>
              <w:t>0.2890</w:t>
            </w: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2169</w:t>
            </w:r>
          </w:p>
          <w:p w14:paraId="42387BE6" w14:textId="1F4F577E" w:rsidR="00E837E6" w:rsidRPr="00A95455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>t = 2.298,</w:t>
            </w:r>
            <w:r w:rsidR="00FD56EE"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0251</w:t>
            </w:r>
          </w:p>
        </w:tc>
      </w:tr>
    </w:tbl>
    <w:p w14:paraId="1E81460E" w14:textId="4D654569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4124AD21" w14:textId="77777777" w:rsidR="00DC6674" w:rsidRDefault="00DC667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A73EC" w:rsidRDefault="005659FD" w:rsidP="00565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2099042  0.2969178</w:t>
      </w:r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412281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      cor 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06ECDCF2" w14:textId="2118BF07" w:rsidR="00216094" w:rsidRPr="00DC6674" w:rsidRDefault="00FA6242" w:rsidP="00DC66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A</w:t>
      </w:r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284FEF7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33360ED1" w14:textId="4EC296F7" w:rsidR="00F56393" w:rsidRPr="000F5BB7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5FE53F7" w14:textId="048C969A" w:rsidR="00F93378" w:rsidRPr="007A73EC" w:rsidRDefault="00B8201B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 xml:space="preserve">) این همبستگی معنادار 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>ا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G</w:t>
      </w:r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2A9B1C52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2ACDE4B" w:rsidR="0005340A" w:rsidRPr="007A73EC" w:rsidRDefault="0005340A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 xml:space="preserve"> ا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2A147C37" w:rsidR="00827F6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6EEE149B" w14:textId="77777777" w:rsidR="00DC6674" w:rsidRPr="007A73EC" w:rsidRDefault="00DC667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4E18159B" w14:textId="2BE2F1D4" w:rsidR="0027035B" w:rsidRPr="001A2E03" w:rsidRDefault="009458C3" w:rsidP="001A2E03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1A2E03">
        <w:rPr>
          <w:rFonts w:asciiTheme="minorBidi" w:hAnsiTheme="minorBidi"/>
          <w:sz w:val="28"/>
          <w:szCs w:val="28"/>
          <w:lang w:bidi="fa-IR"/>
        </w:rPr>
        <w:t>FBS</w:t>
      </w: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430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7"/>
        <w:gridCol w:w="1092"/>
        <w:gridCol w:w="1445"/>
        <w:gridCol w:w="1030"/>
      </w:tblGrid>
      <w:tr w:rsidR="00F12FE5" w:rsidRPr="007A73EC" w14:paraId="797A7937" w14:textId="77777777" w:rsidTr="00AC0028">
        <w:trPr>
          <w:cantSplit/>
        </w:trPr>
        <w:tc>
          <w:tcPr>
            <w:tcW w:w="4301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AC0028">
        <w:trPr>
          <w:cantSplit/>
        </w:trPr>
        <w:tc>
          <w:tcPr>
            <w:tcW w:w="737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1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AC0028">
        <w:trPr>
          <w:cantSplit/>
        </w:trPr>
        <w:tc>
          <w:tcPr>
            <w:tcW w:w="737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091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AC0028">
        <w:trPr>
          <w:cantSplit/>
        </w:trPr>
        <w:tc>
          <w:tcPr>
            <w:tcW w:w="737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1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98BD0B" w14:textId="08990F9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72F7B6FE" w14:textId="243435B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1FEA374" w14:textId="20D13C0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5F9D7A8" w14:textId="2CD30819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36EA662C" w14:textId="7777777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522359" w14:paraId="0E03CB27" w14:textId="77777777" w:rsidTr="004F4A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7E7B5AB7" w14:textId="77777777" w:rsidR="009270E4" w:rsidRPr="008C0FBD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5D541A56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7E8338D2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0B27B97E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14:paraId="28FA0C87" w14:textId="77777777" w:rsidTr="004F4A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295495F" w14:textId="3E7F0F26" w:rsidR="009270E4" w:rsidRPr="004F4A75" w:rsidRDefault="00DC667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 w:rsidRPr="004F4A75">
              <w:rPr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515" w:type="dxa"/>
            <w:vAlign w:val="center"/>
          </w:tcPr>
          <w:p w14:paraId="5A100E26" w14:textId="77777777" w:rsidR="00D8583B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65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69</w:t>
            </w:r>
          </w:p>
          <w:p w14:paraId="6C95F148" w14:textId="34FBBCEB" w:rsidR="009270E4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45, p-value = 0.7242</w:t>
            </w:r>
          </w:p>
        </w:tc>
        <w:tc>
          <w:tcPr>
            <w:tcW w:w="2975" w:type="dxa"/>
            <w:vAlign w:val="center"/>
          </w:tcPr>
          <w:p w14:paraId="4F564560" w14:textId="762F2BCE" w:rsidR="009270E4" w:rsidRPr="004F4A75" w:rsidRDefault="00522359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511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0</w:t>
            </w:r>
          </w:p>
          <w:p w14:paraId="3BB05535" w14:textId="21C46A4D" w:rsidR="009270E4" w:rsidRPr="004F4A75" w:rsidRDefault="005E118A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4, p-value = 0.6977</w:t>
            </w:r>
          </w:p>
        </w:tc>
        <w:tc>
          <w:tcPr>
            <w:tcW w:w="2970" w:type="dxa"/>
            <w:vAlign w:val="center"/>
          </w:tcPr>
          <w:p w14:paraId="76C1AA37" w14:textId="7D862FDB" w:rsidR="009270E4" w:rsidRPr="004F4A75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0</w:t>
            </w:r>
          </w:p>
          <w:p w14:paraId="7EAC099F" w14:textId="39D33778" w:rsidR="009270E4" w:rsidRPr="001E01D9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1, p-value = 0.6351</w:t>
            </w:r>
          </w:p>
        </w:tc>
      </w:tr>
    </w:tbl>
    <w:p w14:paraId="481F93F1" w14:textId="77777777" w:rsidR="009270E4" w:rsidRPr="007A73EC" w:rsidRDefault="009270E4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M</w:t>
      </w:r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09843764  0.39730921</w:t>
      </w:r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D5E06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cor 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A</w:t>
      </w:r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2053984  0.3012056</w:t>
      </w:r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6790E34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cor 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G</w:t>
      </w:r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1944880  0.3115036</w:t>
      </w:r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7B9C2FB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      cor 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9EC6397" w:rsidR="000F5BB7" w:rsidRPr="007A73EC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tbl>
      <w:tblPr>
        <w:tblW w:w="4796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44485E">
        <w:trPr>
          <w:cantSplit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44485E">
        <w:trPr>
          <w:cantSplit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44485E">
        <w:trPr>
          <w:cantSplit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A73EC" w:rsidRDefault="00CD105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CD1057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A73EC" w:rsidRDefault="00CD105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44485E">
        <w:trPr>
          <w:cantSplit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8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02"/>
        <w:gridCol w:w="1402"/>
        <w:gridCol w:w="1201"/>
        <w:gridCol w:w="1402"/>
        <w:gridCol w:w="1804"/>
        <w:gridCol w:w="1404"/>
        <w:gridCol w:w="66"/>
      </w:tblGrid>
      <w:tr w:rsidR="000F5BB7" w:rsidRPr="007A73EC" w14:paraId="17B3937F" w14:textId="77777777" w:rsidTr="00F9490D">
        <w:trPr>
          <w:gridAfter w:val="1"/>
          <w:wAfter w:w="64" w:type="dxa"/>
          <w:cantSplit/>
          <w:trHeight w:val="621"/>
        </w:trPr>
        <w:tc>
          <w:tcPr>
            <w:tcW w:w="881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38E3D6C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0F5BB7" w:rsidRPr="007A73EC" w14:paraId="063AFD91" w14:textId="77777777" w:rsidTr="00F9490D">
        <w:trPr>
          <w:gridAfter w:val="1"/>
          <w:wAfter w:w="66" w:type="dxa"/>
          <w:cantSplit/>
          <w:trHeight w:val="650"/>
        </w:trPr>
        <w:tc>
          <w:tcPr>
            <w:tcW w:w="160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F2E24A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08404F3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2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62BCE3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9920623" w14:textId="0AAB1C73" w:rsidR="000F5BB7" w:rsidRPr="007A73EC" w:rsidRDefault="00CD105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80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20272D5" w14:textId="7321D99F" w:rsidR="000F5BB7" w:rsidRPr="007A73EC" w:rsidRDefault="00CD105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2FC5AF9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0F5BB7" w:rsidRPr="007A73EC" w14:paraId="07EF9D94" w14:textId="77777777" w:rsidTr="00F9490D">
        <w:trPr>
          <w:cantSplit/>
          <w:trHeight w:val="621"/>
        </w:trPr>
        <w:tc>
          <w:tcPr>
            <w:tcW w:w="160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201E67D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40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3480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C6E031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4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37A4494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80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A5C1D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468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609904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</w:tr>
      <w:tr w:rsidR="000F5BB7" w:rsidRPr="007A73EC" w14:paraId="2AF159A2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E7CDE5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76A12C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5E78F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526E9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F68B9B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FA9AA2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0F5BB7" w:rsidRPr="007A73EC" w14:paraId="7B152AA9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8087000" w14:textId="65B71F95" w:rsidR="000F5BB7" w:rsidRPr="007A73EC" w:rsidRDefault="00CD105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6BD62C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A84322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C8500A5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576AB2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6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7491090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0F5BB7" w:rsidRPr="007A73EC" w14:paraId="49C9F20B" w14:textId="77777777" w:rsidTr="00F9490D">
        <w:trPr>
          <w:cantSplit/>
          <w:trHeight w:val="621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61287CF" w14:textId="3CBE28ED" w:rsidR="000F5BB7" w:rsidRPr="007A73EC" w:rsidRDefault="00CD105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FF0F820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A6BBB12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F4540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6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48EDC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9D7E06F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</w:tr>
      <w:tr w:rsidR="000F5BB7" w:rsidRPr="007A73EC" w14:paraId="1F517066" w14:textId="77777777" w:rsidTr="00F9490D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6357632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A8433ED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CC8D3A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6B9ABC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1BF09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0E8D573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  <w:tr w:rsidR="000F5BB7" w:rsidRPr="007A73EC" w14:paraId="666B0000" w14:textId="77777777" w:rsidTr="00F9490D">
        <w:trPr>
          <w:gridAfter w:val="1"/>
          <w:wAfter w:w="64" w:type="dxa"/>
          <w:cantSplit/>
          <w:trHeight w:val="650"/>
        </w:trPr>
        <w:tc>
          <w:tcPr>
            <w:tcW w:w="881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</w:tcPr>
          <w:p w14:paraId="0A370EAD" w14:textId="77777777" w:rsidR="000F5BB7" w:rsidRDefault="000F5BB7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51433662" w14:textId="77777777" w:rsidR="00114A39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  <w:rtl/>
              </w:rPr>
            </w:pPr>
          </w:p>
          <w:p w14:paraId="1251C7CF" w14:textId="5ED0CF5E" w:rsidR="00114A39" w:rsidRPr="007A73EC" w:rsidRDefault="00114A39" w:rsidP="00F9490D">
            <w:pPr>
              <w:autoSpaceDE w:val="0"/>
              <w:autoSpaceDN w:val="0"/>
              <w:adjustRightInd w:val="0"/>
              <w:spacing w:before="0" w:after="0" w:line="320" w:lineRule="atLeast"/>
              <w:ind w:left="0" w:right="60" w:firstLine="0"/>
              <w:jc w:val="left"/>
              <w:rPr>
                <w:rFonts w:asciiTheme="minorBidi" w:hAnsiTheme="minorBidi"/>
                <w:color w:val="010205"/>
                <w:sz w:val="18"/>
                <w:szCs w:val="18"/>
              </w:rPr>
            </w:pPr>
          </w:p>
        </w:tc>
      </w:tr>
    </w:tbl>
    <w:p w14:paraId="37E28A2E" w14:textId="4974624C" w:rsidR="00867710" w:rsidRPr="00867710" w:rsidRDefault="00356817" w:rsidP="000C136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 xml:space="preserve">همبستگی‌های </w:t>
      </w:r>
      <w:r w:rsidR="000C136C">
        <w:rPr>
          <w:rFonts w:asciiTheme="minorBidi" w:hAnsiTheme="minorBidi"/>
          <w:sz w:val="28"/>
          <w:szCs w:val="28"/>
          <w:lang w:bidi="fa-IR"/>
        </w:rPr>
        <w:t>D</w:t>
      </w:r>
      <w:bookmarkStart w:id="0" w:name="_GoBack"/>
      <w:bookmarkEnd w:id="0"/>
      <w:r w:rsidR="00CD1057" w:rsidRPr="00CD1057">
        <w:rPr>
          <w:rFonts w:asciiTheme="minorBidi" w:hAnsiTheme="minorBidi"/>
          <w:sz w:val="28"/>
          <w:szCs w:val="28"/>
          <w:lang w:bidi="fa-IR"/>
        </w:rPr>
        <w:t>iabetes</w:t>
      </w:r>
      <w:r w:rsidR="00CD1057">
        <w:rPr>
          <w:rFonts w:asciiTheme="minorBidi" w:hAnsiTheme="minorBidi" w:hint="cs"/>
          <w:sz w:val="28"/>
          <w:szCs w:val="28"/>
          <w:rtl/>
          <w:lang w:bidi="fa-IR"/>
        </w:rPr>
        <w:t xml:space="preserve"> و </w:t>
      </w:r>
      <w:r w:rsidR="00184391">
        <w:rPr>
          <w:rFonts w:asciiTheme="minorBidi" w:hAnsiTheme="minorBidi" w:hint="cs"/>
          <w:sz w:val="28"/>
          <w:szCs w:val="28"/>
          <w:rtl/>
          <w:lang w:bidi="fa-IR"/>
        </w:rPr>
        <w:t>آنتی‌بادی‌ها</w:t>
      </w:r>
      <w:r>
        <w:rPr>
          <w:rFonts w:asciiTheme="minorBidi" w:hAnsiTheme="minorBidi" w:hint="cs"/>
          <w:sz w:val="28"/>
          <w:szCs w:val="28"/>
          <w:rtl/>
          <w:lang w:bidi="fa-IR"/>
        </w:rPr>
        <w:t>:</w:t>
      </w:r>
    </w:p>
    <w:p w14:paraId="72572007" w14:textId="137498BE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B146F96" w14:textId="5A09C108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867710" w14:paraId="71B8CC57" w14:textId="77777777" w:rsidTr="005416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0A8D2D64" w14:textId="77777777" w:rsidR="00867710" w:rsidRPr="008C0FBD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5131C49" w14:textId="77777777" w:rsidR="00867710" w:rsidRPr="00BD5E2A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2930F6E3" w14:textId="77777777" w:rsidR="00867710" w:rsidRPr="00BD5E2A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567C1830" w14:textId="77777777" w:rsidR="00867710" w:rsidRPr="00BD5E2A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867710" w14:paraId="53ADD9C4" w14:textId="77777777" w:rsidTr="005416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59841CD1" w14:textId="5E26A48B" w:rsidR="00867710" w:rsidRPr="004F4A75" w:rsidRDefault="000C136C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="0022048D"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3C525777" w14:textId="77777777" w:rsidR="00867710" w:rsidRPr="004F4A75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65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69</w:t>
            </w:r>
          </w:p>
          <w:p w14:paraId="3DF24C65" w14:textId="77777777" w:rsidR="00867710" w:rsidRPr="004F4A75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45, p-value = 0.7242</w:t>
            </w:r>
          </w:p>
        </w:tc>
        <w:tc>
          <w:tcPr>
            <w:tcW w:w="2975" w:type="dxa"/>
            <w:vAlign w:val="center"/>
          </w:tcPr>
          <w:p w14:paraId="13698234" w14:textId="77777777" w:rsidR="00867710" w:rsidRPr="004F4A75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511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0</w:t>
            </w:r>
          </w:p>
          <w:p w14:paraId="51B4D19E" w14:textId="77777777" w:rsidR="00867710" w:rsidRPr="004F4A75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4, p-value = 0.6977</w:t>
            </w:r>
          </w:p>
        </w:tc>
        <w:tc>
          <w:tcPr>
            <w:tcW w:w="2970" w:type="dxa"/>
            <w:vAlign w:val="center"/>
          </w:tcPr>
          <w:p w14:paraId="20DA743D" w14:textId="77777777" w:rsidR="00867710" w:rsidRPr="004F4A75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0</w:t>
            </w:r>
          </w:p>
          <w:p w14:paraId="77AA19D4" w14:textId="77777777" w:rsidR="00867710" w:rsidRPr="001E01D9" w:rsidRDefault="00867710" w:rsidP="005416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1, p-value = 0.6351</w:t>
            </w:r>
          </w:p>
        </w:tc>
      </w:tr>
    </w:tbl>
    <w:p w14:paraId="433F2D58" w14:textId="69BB4FD9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1F33197" w14:textId="79C24E0F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E399E58" w14:textId="737C6A69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70B3330" w14:textId="53B7616C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D2153C9" w14:textId="77777777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F3CA369" w14:textId="344071D8" w:rsidR="00867710" w:rsidRPr="00867710" w:rsidRDefault="00867710" w:rsidP="00867710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>همبستگی‌های کلی:</w:t>
      </w:r>
    </w:p>
    <w:p w14:paraId="55E68891" w14:textId="0B99A465" w:rsidR="00356817" w:rsidRDefault="00356817" w:rsidP="00356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20446F7D" w14:textId="5421E44D" w:rsidR="00356817" w:rsidRDefault="00114A39" w:rsidP="00114A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114A39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3B2FFC5F" wp14:editId="7E6DFEF3">
            <wp:extent cx="5229225" cy="3620929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45" cy="362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33403DCF" w14:textId="543416C2" w:rsidR="00114A39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Fonts w:asciiTheme="minorBidi" w:hAnsiTheme="minorBidi" w:cs="Arial"/>
          <w:noProof/>
          <w:sz w:val="28"/>
          <w:szCs w:val="28"/>
          <w:rtl/>
        </w:rPr>
        <w:lastRenderedPageBreak/>
        <w:drawing>
          <wp:inline distT="0" distB="0" distL="0" distR="0" wp14:anchorId="1EFA29C0" wp14:editId="2FD9DE5B">
            <wp:extent cx="4943251" cy="3981811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82" cy="398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noProof/>
          <w:rtl/>
        </w:rPr>
        <w:lastRenderedPageBreak/>
        <w:drawing>
          <wp:inline distT="0" distB="0" distL="0" distR="0" wp14:anchorId="57253EFB" wp14:editId="6CC0EBCB">
            <wp:extent cx="6344959" cy="3715412"/>
            <wp:effectExtent l="31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6444907" cy="3773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0D8F51" w14:textId="77777777" w:rsidR="00867710" w:rsidRPr="00356817" w:rsidRDefault="00867710" w:rsidP="008677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sectPr w:rsidR="00867710" w:rsidRPr="0035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BCF4C8" w14:textId="77777777" w:rsidR="002E664C" w:rsidRDefault="002E664C" w:rsidP="00FA6242">
      <w:pPr>
        <w:spacing w:before="0" w:after="0" w:line="240" w:lineRule="auto"/>
      </w:pPr>
      <w:r>
        <w:separator/>
      </w:r>
    </w:p>
  </w:endnote>
  <w:endnote w:type="continuationSeparator" w:id="0">
    <w:p w14:paraId="58777B93" w14:textId="77777777" w:rsidR="002E664C" w:rsidRDefault="002E664C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A7BCC3" w14:textId="77777777" w:rsidR="002E664C" w:rsidRDefault="002E664C" w:rsidP="00FA6242">
      <w:pPr>
        <w:spacing w:before="0" w:after="0" w:line="240" w:lineRule="auto"/>
      </w:pPr>
      <w:r>
        <w:separator/>
      </w:r>
    </w:p>
  </w:footnote>
  <w:footnote w:type="continuationSeparator" w:id="0">
    <w:p w14:paraId="5EB4153A" w14:textId="77777777" w:rsidR="002E664C" w:rsidRDefault="002E664C" w:rsidP="00FA624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gFADFTUIYtAAAA"/>
  </w:docVars>
  <w:rsids>
    <w:rsidRoot w:val="00883597"/>
    <w:rsid w:val="000359C1"/>
    <w:rsid w:val="0005340A"/>
    <w:rsid w:val="000A7AA2"/>
    <w:rsid w:val="000C136C"/>
    <w:rsid w:val="000F2601"/>
    <w:rsid w:val="000F5BB7"/>
    <w:rsid w:val="00102860"/>
    <w:rsid w:val="00114A39"/>
    <w:rsid w:val="00184391"/>
    <w:rsid w:val="001A2E03"/>
    <w:rsid w:val="001E01D9"/>
    <w:rsid w:val="00204065"/>
    <w:rsid w:val="00216094"/>
    <w:rsid w:val="0022048D"/>
    <w:rsid w:val="00242FD3"/>
    <w:rsid w:val="0027035B"/>
    <w:rsid w:val="002E664C"/>
    <w:rsid w:val="003135ED"/>
    <w:rsid w:val="003308C8"/>
    <w:rsid w:val="00340A9B"/>
    <w:rsid w:val="00356817"/>
    <w:rsid w:val="003A46B9"/>
    <w:rsid w:val="003C7FA0"/>
    <w:rsid w:val="003D726E"/>
    <w:rsid w:val="003F176D"/>
    <w:rsid w:val="004B35C9"/>
    <w:rsid w:val="004F4A75"/>
    <w:rsid w:val="00511633"/>
    <w:rsid w:val="00522359"/>
    <w:rsid w:val="005659FD"/>
    <w:rsid w:val="005906AD"/>
    <w:rsid w:val="005E118A"/>
    <w:rsid w:val="006278BA"/>
    <w:rsid w:val="006724AD"/>
    <w:rsid w:val="006A7CF0"/>
    <w:rsid w:val="00707048"/>
    <w:rsid w:val="0076583D"/>
    <w:rsid w:val="007A6033"/>
    <w:rsid w:val="007A73EC"/>
    <w:rsid w:val="007B6A66"/>
    <w:rsid w:val="007D2F66"/>
    <w:rsid w:val="007E49F2"/>
    <w:rsid w:val="007E7449"/>
    <w:rsid w:val="0082759C"/>
    <w:rsid w:val="00827F6C"/>
    <w:rsid w:val="00867710"/>
    <w:rsid w:val="00883597"/>
    <w:rsid w:val="008B42CC"/>
    <w:rsid w:val="008C0FBD"/>
    <w:rsid w:val="009270E4"/>
    <w:rsid w:val="009458C3"/>
    <w:rsid w:val="009D676D"/>
    <w:rsid w:val="00A02DE1"/>
    <w:rsid w:val="00A43018"/>
    <w:rsid w:val="00A9053C"/>
    <w:rsid w:val="00A92A3F"/>
    <w:rsid w:val="00A95455"/>
    <w:rsid w:val="00A965F4"/>
    <w:rsid w:val="00B36472"/>
    <w:rsid w:val="00B80C83"/>
    <w:rsid w:val="00B8201B"/>
    <w:rsid w:val="00BA4F8D"/>
    <w:rsid w:val="00BD5E2A"/>
    <w:rsid w:val="00C26890"/>
    <w:rsid w:val="00C37E97"/>
    <w:rsid w:val="00C44F4C"/>
    <w:rsid w:val="00C64BE5"/>
    <w:rsid w:val="00C92120"/>
    <w:rsid w:val="00CA21BA"/>
    <w:rsid w:val="00CD1057"/>
    <w:rsid w:val="00D12C28"/>
    <w:rsid w:val="00D75EE2"/>
    <w:rsid w:val="00D8583B"/>
    <w:rsid w:val="00D939DA"/>
    <w:rsid w:val="00DC6674"/>
    <w:rsid w:val="00DF2CD7"/>
    <w:rsid w:val="00E205EC"/>
    <w:rsid w:val="00E3328B"/>
    <w:rsid w:val="00E357E5"/>
    <w:rsid w:val="00E53C6F"/>
    <w:rsid w:val="00E837E6"/>
    <w:rsid w:val="00E91156"/>
    <w:rsid w:val="00EE4A94"/>
    <w:rsid w:val="00F12FE5"/>
    <w:rsid w:val="00F56393"/>
    <w:rsid w:val="00F80FB5"/>
    <w:rsid w:val="00F93378"/>
    <w:rsid w:val="00F9490D"/>
    <w:rsid w:val="00FA2A7C"/>
    <w:rsid w:val="00FA6242"/>
    <w:rsid w:val="00FB129A"/>
    <w:rsid w:val="00FB20C1"/>
    <w:rsid w:val="00FB44EE"/>
    <w:rsid w:val="00FC5B01"/>
    <w:rsid w:val="00FD2591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6817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5559E-FFDA-41C6-949F-B43D749B2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7</Pages>
  <Words>59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min</cp:lastModifiedBy>
  <cp:revision>46</cp:revision>
  <cp:lastPrinted>2019-09-28T13:03:00Z</cp:lastPrinted>
  <dcterms:created xsi:type="dcterms:W3CDTF">2019-09-30T14:24:00Z</dcterms:created>
  <dcterms:modified xsi:type="dcterms:W3CDTF">2019-10-06T10:39:00Z</dcterms:modified>
</cp:coreProperties>
</file>